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17F2F" w14:textId="4B5D4A1E" w:rsidR="006A41CC" w:rsidRDefault="004E1C62" w:rsidP="0068323C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222680E" w14:textId="201C7D54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1FE47142" w14:textId="5F0A43DC" w:rsidR="00A12E73" w:rsidRP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788D94C4" w14:textId="2B1A035B" w:rsidR="00F3126E" w:rsidRDefault="00F3126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ouse interaction</w:t>
      </w:r>
    </w:p>
    <w:p w14:paraId="1FFF72DB" w14:textId="75E028B1" w:rsidR="00FF680E" w:rsidRDefault="00FF680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End game</w:t>
      </w:r>
    </w:p>
    <w:p w14:paraId="33860896" w14:textId="093EBA82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over kind of thing.</w:t>
      </w:r>
    </w:p>
    <w:p w14:paraId="4685D5D5" w14:textId="21638007" w:rsidR="00BD424C" w:rsidRDefault="00BD424C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Documentation</w:t>
      </w:r>
    </w:p>
    <w:p w14:paraId="6250AB54" w14:textId="4D27C1B2" w:rsidR="00BD424C" w:rsidRPr="00BD424C" w:rsidRDefault="00BD424C" w:rsidP="00BD424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Refactoring</w:t>
      </w:r>
    </w:p>
    <w:p w14:paraId="0DFD5790" w14:textId="77777777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4B14E27D" w14:textId="77777777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beginning story and the end story.</w:t>
      </w:r>
    </w:p>
    <w:p w14:paraId="7B41B192" w14:textId="77777777" w:rsidR="00A12E73" w:rsidRP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game full screen.</w:t>
      </w:r>
    </w:p>
    <w:p w14:paraId="2F9BFB1D" w14:textId="28043D5C" w:rsidR="00A12E73" w:rsidRP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Standing not allowed scenarios</w:t>
      </w: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32B0BA7C" w14:textId="0C0225F6" w:rsidR="00E01429" w:rsidRDefault="00352CC3" w:rsidP="002F64AF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49771061" w14:textId="4619B42C" w:rsidR="00861C79" w:rsidRPr="002F64AF" w:rsidRDefault="00861C79" w:rsidP="002F64A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te and Charger collision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lastRenderedPageBreak/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2CD615C5" w:rsidR="00F01DDD" w:rsidRPr="00B4793E" w:rsidRDefault="00F01DDD" w:rsidP="00F01DD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B4793E">
        <w:rPr>
          <w:color w:val="000000" w:themeColor="text1"/>
          <w:lang w:val="en-US"/>
        </w:rPr>
        <w:t>Add narratives with pictures</w:t>
      </w:r>
    </w:p>
    <w:p w14:paraId="286F9809" w14:textId="019E2C01" w:rsidR="00F01DDD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 xml:space="preserve">Add narratives with sound. – Not </w:t>
      </w:r>
      <w:r w:rsidR="008C46A0">
        <w:rPr>
          <w:color w:val="FF0000"/>
          <w:lang w:val="en-US"/>
        </w:rPr>
        <w:t>Doing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349C6CC0" w14:textId="473EAEC0" w:rsidR="00446295" w:rsidRP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second player – Not </w:t>
      </w:r>
      <w:r w:rsidR="008C46A0">
        <w:rPr>
          <w:color w:val="FF0000"/>
          <w:lang w:val="en-US"/>
        </w:rPr>
        <w:t>Doing</w:t>
      </w:r>
    </w:p>
    <w:p w14:paraId="7004C927" w14:textId="0D4A3211" w:rsid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Camera for two players – Not </w:t>
      </w:r>
      <w:r w:rsidR="008C46A0">
        <w:rPr>
          <w:color w:val="FF0000"/>
          <w:lang w:val="en-US"/>
        </w:rPr>
        <w:t>Doing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74FA0736" w:rsidR="0071644F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378FB3F1" w14:textId="77777777" w:rsidR="0055549B" w:rsidRDefault="0055549B" w:rsidP="0055549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DDED668" w14:textId="70D2BC27" w:rsidR="001332A8" w:rsidRDefault="001332A8" w:rsidP="001332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5F8915E8" w14:textId="724B0CFB" w:rsidR="00194C31" w:rsidRDefault="00194C31" w:rsidP="00194C31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1592BF60" w14:textId="72F194CA" w:rsidR="00A63502" w:rsidRDefault="00A63502" w:rsidP="00A63502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38E5FE92" w14:textId="2538C5E1" w:rsidR="001843FF" w:rsidRDefault="001843FF" w:rsidP="001843F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Difficulty options – I am not a programmer, I can code, I can reprogram you. More health, More attack frequency, Increased attack power, </w:t>
      </w:r>
      <w:r w:rsidRPr="001843FF">
        <w:rPr>
          <w:color w:val="FF0000"/>
          <w:lang w:val="en-US"/>
        </w:rPr>
        <w:t>Smarter</w:t>
      </w:r>
      <w:r w:rsidRPr="006A41CC">
        <w:rPr>
          <w:lang w:val="en-US"/>
        </w:rPr>
        <w:t>.</w:t>
      </w:r>
      <w:r w:rsidR="00555926">
        <w:rPr>
          <w:lang w:val="en-US"/>
        </w:rPr>
        <w:t xml:space="preserve">  </w:t>
      </w:r>
      <w:r w:rsidR="00555926">
        <w:rPr>
          <w:color w:val="FF0000"/>
          <w:lang w:val="en-US"/>
        </w:rPr>
        <w:t xml:space="preserve">Not Doing the </w:t>
      </w:r>
      <w:r w:rsidR="00C351E1">
        <w:rPr>
          <w:color w:val="FF0000"/>
          <w:lang w:val="en-US"/>
        </w:rPr>
        <w:t>“S</w:t>
      </w:r>
      <w:r w:rsidR="00555926">
        <w:rPr>
          <w:color w:val="FF0000"/>
          <w:lang w:val="en-US"/>
        </w:rPr>
        <w:t>marter</w:t>
      </w:r>
      <w:r w:rsidR="00C351E1">
        <w:rPr>
          <w:color w:val="FF0000"/>
          <w:lang w:val="en-US"/>
        </w:rPr>
        <w:t>”</w:t>
      </w:r>
      <w:r w:rsidR="00555926">
        <w:rPr>
          <w:color w:val="FF0000"/>
          <w:lang w:val="en-US"/>
        </w:rPr>
        <w:t xml:space="preserve"> part.</w:t>
      </w:r>
    </w:p>
    <w:p w14:paraId="3B8CCFB8" w14:textId="062A08CF" w:rsidR="00555926" w:rsidRDefault="00555926" w:rsidP="0055592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4ECDB82F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heath buff</w:t>
      </w:r>
      <w:r>
        <w:rPr>
          <w:color w:val="FF0000"/>
          <w:lang w:val="en-US"/>
        </w:rPr>
        <w:t xml:space="preserve"> – Not Doing</w:t>
      </w:r>
    </w:p>
    <w:p w14:paraId="451FB259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attack buff</w:t>
      </w:r>
      <w:r>
        <w:rPr>
          <w:color w:val="FF0000"/>
          <w:lang w:val="en-US"/>
        </w:rPr>
        <w:t xml:space="preserve"> – Not Doing</w:t>
      </w:r>
    </w:p>
    <w:p w14:paraId="6C09E0EA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Add the puzzle mini game</w:t>
      </w:r>
      <w:r>
        <w:rPr>
          <w:color w:val="FF0000"/>
          <w:lang w:val="en-US"/>
        </w:rPr>
        <w:t xml:space="preserve"> – Not Doing</w:t>
      </w:r>
    </w:p>
    <w:p w14:paraId="52065004" w14:textId="0DEBE14C" w:rsidR="00862EBB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Implement current frame rendering – Not Doing as game is working fine without this.</w:t>
      </w:r>
    </w:p>
    <w:p w14:paraId="795A1859" w14:textId="14E14A05" w:rsidR="005064FD" w:rsidRDefault="005064FD" w:rsidP="005064F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 in both x and y directions while ducking</w:t>
      </w:r>
    </w:p>
    <w:p w14:paraId="5D94AFC7" w14:textId="574A93C7" w:rsidR="008F1450" w:rsidRDefault="008F1450" w:rsidP="008F1450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>
        <w:rPr>
          <w:lang w:val="en-US"/>
        </w:rPr>
        <w:t xml:space="preserve"> – Implement a Key</w:t>
      </w:r>
    </w:p>
    <w:p w14:paraId="631412D5" w14:textId="3F4DF67F" w:rsidR="00A27784" w:rsidRDefault="00A27784" w:rsidP="00A27784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27784">
        <w:rPr>
          <w:color w:val="FF0000"/>
          <w:lang w:val="en-US"/>
        </w:rPr>
        <w:t>Bullet ranges</w:t>
      </w:r>
      <w:r>
        <w:rPr>
          <w:color w:val="FF0000"/>
          <w:lang w:val="en-US"/>
        </w:rPr>
        <w:t>. Not Doing</w:t>
      </w:r>
    </w:p>
    <w:p w14:paraId="004B911D" w14:textId="78479CC2" w:rsidR="00D35EDC" w:rsidRDefault="00D35EDC" w:rsidP="00D35EDC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D35EDC">
        <w:rPr>
          <w:color w:val="FF0000"/>
          <w:lang w:val="en-US"/>
        </w:rPr>
        <w:t>Bullet positioning</w:t>
      </w:r>
      <w:r>
        <w:rPr>
          <w:color w:val="FF0000"/>
          <w:lang w:val="en-US"/>
        </w:rPr>
        <w:t xml:space="preserve">. </w:t>
      </w:r>
      <w:r w:rsidR="0033761C">
        <w:rPr>
          <w:color w:val="FF0000"/>
          <w:lang w:val="en-US"/>
        </w:rPr>
        <w:t>Not Doing as t</w:t>
      </w:r>
      <w:r>
        <w:rPr>
          <w:color w:val="FF0000"/>
          <w:lang w:val="en-US"/>
        </w:rPr>
        <w:t>his is applicable</w:t>
      </w:r>
      <w:r w:rsidR="00341202">
        <w:rPr>
          <w:color w:val="FF0000"/>
          <w:lang w:val="en-US"/>
        </w:rPr>
        <w:t xml:space="preserve"> only</w:t>
      </w:r>
      <w:r>
        <w:rPr>
          <w:color w:val="FF0000"/>
          <w:lang w:val="en-US"/>
        </w:rPr>
        <w:t xml:space="preserve"> if any of the enemy is bigger than player.</w:t>
      </w:r>
    </w:p>
    <w:p w14:paraId="6958D833" w14:textId="62DE9B43" w:rsidR="00FB0E62" w:rsidRDefault="00FB0E62" w:rsidP="00FB0E62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FB0E62">
        <w:rPr>
          <w:color w:val="FF0000"/>
          <w:lang w:val="en-US"/>
        </w:rPr>
        <w:t>Proper use of Velocity2f and Point2f objects. Not Doing</w:t>
      </w:r>
      <w:r w:rsidR="00E822BA">
        <w:rPr>
          <w:color w:val="FF0000"/>
          <w:lang w:val="en-US"/>
        </w:rPr>
        <w:t xml:space="preserve"> will be included in “Refactoring”.</w:t>
      </w:r>
    </w:p>
    <w:p w14:paraId="095D7A4E" w14:textId="39C31DEB" w:rsidR="00605652" w:rsidRDefault="00605652" w:rsidP="006056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24B7DD4E" w14:textId="77777777" w:rsidR="00462E19" w:rsidRDefault="00462E19" w:rsidP="00462E1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S of boss</w:t>
      </w:r>
    </w:p>
    <w:p w14:paraId="3CB1B607" w14:textId="64D8E08A" w:rsidR="00462E19" w:rsidRDefault="00462E19" w:rsidP="00462E1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bability of running</w:t>
      </w:r>
    </w:p>
    <w:p w14:paraId="5ED24D71" w14:textId="77777777" w:rsidR="00A33948" w:rsidRPr="00026DBA" w:rsidRDefault="00A33948" w:rsidP="00A3394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references</w:t>
      </w:r>
    </w:p>
    <w:p w14:paraId="44F1DBAA" w14:textId="77777777" w:rsidR="00A33948" w:rsidRDefault="00A33948" w:rsidP="00A3394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6F2AFA54" w14:textId="77777777" w:rsidR="00A33948" w:rsidRDefault="00A33948" w:rsidP="00A33948">
      <w:pPr>
        <w:pStyle w:val="ListParagraph"/>
        <w:rPr>
          <w:lang w:val="en-US"/>
        </w:rPr>
      </w:pPr>
      <w:bookmarkStart w:id="0" w:name="_GoBack"/>
      <w:bookmarkEnd w:id="0"/>
    </w:p>
    <w:p w14:paraId="0D5F8682" w14:textId="77777777" w:rsidR="00462E19" w:rsidRDefault="00462E19" w:rsidP="00462E19">
      <w:pPr>
        <w:pStyle w:val="ListParagraph"/>
        <w:rPr>
          <w:lang w:val="en-US"/>
        </w:rPr>
      </w:pPr>
    </w:p>
    <w:p w14:paraId="443DE54E" w14:textId="5C97DB6B" w:rsidR="00A63502" w:rsidRPr="00F843C6" w:rsidRDefault="00A63502" w:rsidP="00F843C6">
      <w:pPr>
        <w:rPr>
          <w:lang w:val="en-US"/>
        </w:rPr>
      </w:pPr>
    </w:p>
    <w:p w14:paraId="36F38706" w14:textId="77777777" w:rsidR="0055549B" w:rsidRPr="003E668B" w:rsidRDefault="0055549B" w:rsidP="0055549B">
      <w:pPr>
        <w:pStyle w:val="ListParagraph"/>
        <w:rPr>
          <w:lang w:val="en-US"/>
        </w:rPr>
      </w:pPr>
    </w:p>
    <w:sectPr w:rsidR="0055549B" w:rsidRPr="003E6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098A99" w14:textId="77777777" w:rsidR="00F12451" w:rsidRDefault="00F12451" w:rsidP="00E871C4">
      <w:pPr>
        <w:spacing w:after="0" w:line="240" w:lineRule="auto"/>
      </w:pPr>
      <w:r>
        <w:separator/>
      </w:r>
    </w:p>
  </w:endnote>
  <w:endnote w:type="continuationSeparator" w:id="0">
    <w:p w14:paraId="11617643" w14:textId="77777777" w:rsidR="00F12451" w:rsidRDefault="00F12451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F1388C" w14:textId="77777777" w:rsidR="00F12451" w:rsidRDefault="00F12451" w:rsidP="00E871C4">
      <w:pPr>
        <w:spacing w:after="0" w:line="240" w:lineRule="auto"/>
      </w:pPr>
      <w:r>
        <w:separator/>
      </w:r>
    </w:p>
  </w:footnote>
  <w:footnote w:type="continuationSeparator" w:id="0">
    <w:p w14:paraId="1D10FBEB" w14:textId="77777777" w:rsidR="00F12451" w:rsidRDefault="00F12451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tqgFAJpE9U4tAAAA"/>
  </w:docVars>
  <w:rsids>
    <w:rsidRoot w:val="00837214"/>
    <w:rsid w:val="0001037B"/>
    <w:rsid w:val="00014FEF"/>
    <w:rsid w:val="00026DBA"/>
    <w:rsid w:val="00040448"/>
    <w:rsid w:val="00091E52"/>
    <w:rsid w:val="000A05B4"/>
    <w:rsid w:val="000A4E91"/>
    <w:rsid w:val="000C7835"/>
    <w:rsid w:val="000F06A5"/>
    <w:rsid w:val="000F355D"/>
    <w:rsid w:val="0011201E"/>
    <w:rsid w:val="0011411D"/>
    <w:rsid w:val="001221D5"/>
    <w:rsid w:val="001332A8"/>
    <w:rsid w:val="0013440C"/>
    <w:rsid w:val="001448EE"/>
    <w:rsid w:val="00154D52"/>
    <w:rsid w:val="00157A16"/>
    <w:rsid w:val="001804F5"/>
    <w:rsid w:val="001843FF"/>
    <w:rsid w:val="00194C31"/>
    <w:rsid w:val="001B6618"/>
    <w:rsid w:val="001C1B0A"/>
    <w:rsid w:val="001E1FD7"/>
    <w:rsid w:val="0024608B"/>
    <w:rsid w:val="002A214D"/>
    <w:rsid w:val="002F1B28"/>
    <w:rsid w:val="002F64AF"/>
    <w:rsid w:val="0033761C"/>
    <w:rsid w:val="00341202"/>
    <w:rsid w:val="00352CC3"/>
    <w:rsid w:val="003721B4"/>
    <w:rsid w:val="003932B8"/>
    <w:rsid w:val="003E668B"/>
    <w:rsid w:val="003F4945"/>
    <w:rsid w:val="003F6A6C"/>
    <w:rsid w:val="003F7D0B"/>
    <w:rsid w:val="004310FC"/>
    <w:rsid w:val="00446295"/>
    <w:rsid w:val="00462E19"/>
    <w:rsid w:val="00467D95"/>
    <w:rsid w:val="00491C27"/>
    <w:rsid w:val="004E1C62"/>
    <w:rsid w:val="004E4C2C"/>
    <w:rsid w:val="004E5100"/>
    <w:rsid w:val="004E68DF"/>
    <w:rsid w:val="005064FD"/>
    <w:rsid w:val="00521BCC"/>
    <w:rsid w:val="00525808"/>
    <w:rsid w:val="0055549B"/>
    <w:rsid w:val="00555926"/>
    <w:rsid w:val="00575A5D"/>
    <w:rsid w:val="005B3B38"/>
    <w:rsid w:val="005E22C4"/>
    <w:rsid w:val="00605652"/>
    <w:rsid w:val="006174CF"/>
    <w:rsid w:val="00626F53"/>
    <w:rsid w:val="00650F94"/>
    <w:rsid w:val="006563D8"/>
    <w:rsid w:val="006732A5"/>
    <w:rsid w:val="0068323C"/>
    <w:rsid w:val="00694340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2A1E"/>
    <w:rsid w:val="00835424"/>
    <w:rsid w:val="00837214"/>
    <w:rsid w:val="0086025F"/>
    <w:rsid w:val="00860A68"/>
    <w:rsid w:val="00861C79"/>
    <w:rsid w:val="00862EBB"/>
    <w:rsid w:val="0086301B"/>
    <w:rsid w:val="008A1518"/>
    <w:rsid w:val="008C17D8"/>
    <w:rsid w:val="008C46A0"/>
    <w:rsid w:val="008D459F"/>
    <w:rsid w:val="008D634D"/>
    <w:rsid w:val="008F08AA"/>
    <w:rsid w:val="008F1450"/>
    <w:rsid w:val="009162DA"/>
    <w:rsid w:val="009427D9"/>
    <w:rsid w:val="00975166"/>
    <w:rsid w:val="00980FA4"/>
    <w:rsid w:val="009815ED"/>
    <w:rsid w:val="009F10F9"/>
    <w:rsid w:val="009F74F5"/>
    <w:rsid w:val="00A12E73"/>
    <w:rsid w:val="00A27784"/>
    <w:rsid w:val="00A33948"/>
    <w:rsid w:val="00A368FF"/>
    <w:rsid w:val="00A565F9"/>
    <w:rsid w:val="00A56F41"/>
    <w:rsid w:val="00A63502"/>
    <w:rsid w:val="00A86CB5"/>
    <w:rsid w:val="00A94EEE"/>
    <w:rsid w:val="00AA2D55"/>
    <w:rsid w:val="00AF0BF1"/>
    <w:rsid w:val="00B20331"/>
    <w:rsid w:val="00B2052E"/>
    <w:rsid w:val="00B268E8"/>
    <w:rsid w:val="00B36C9E"/>
    <w:rsid w:val="00B4793E"/>
    <w:rsid w:val="00B52178"/>
    <w:rsid w:val="00B854B9"/>
    <w:rsid w:val="00BA7D84"/>
    <w:rsid w:val="00BD424C"/>
    <w:rsid w:val="00BD7812"/>
    <w:rsid w:val="00BF3B5C"/>
    <w:rsid w:val="00BF47CC"/>
    <w:rsid w:val="00C31C00"/>
    <w:rsid w:val="00C33012"/>
    <w:rsid w:val="00C338C6"/>
    <w:rsid w:val="00C351E1"/>
    <w:rsid w:val="00C46F0B"/>
    <w:rsid w:val="00C51EDA"/>
    <w:rsid w:val="00C7074A"/>
    <w:rsid w:val="00CA2804"/>
    <w:rsid w:val="00CA5B4E"/>
    <w:rsid w:val="00CE5A44"/>
    <w:rsid w:val="00D01855"/>
    <w:rsid w:val="00D01F0F"/>
    <w:rsid w:val="00D22216"/>
    <w:rsid w:val="00D271D2"/>
    <w:rsid w:val="00D3245F"/>
    <w:rsid w:val="00D35EDC"/>
    <w:rsid w:val="00D444B2"/>
    <w:rsid w:val="00DA700A"/>
    <w:rsid w:val="00DB6BD2"/>
    <w:rsid w:val="00E01429"/>
    <w:rsid w:val="00E11699"/>
    <w:rsid w:val="00E11975"/>
    <w:rsid w:val="00E44CD5"/>
    <w:rsid w:val="00E52B12"/>
    <w:rsid w:val="00E822BA"/>
    <w:rsid w:val="00E871C4"/>
    <w:rsid w:val="00ED54DA"/>
    <w:rsid w:val="00EF4E73"/>
    <w:rsid w:val="00EF715D"/>
    <w:rsid w:val="00F01DDD"/>
    <w:rsid w:val="00F058A8"/>
    <w:rsid w:val="00F05A28"/>
    <w:rsid w:val="00F11493"/>
    <w:rsid w:val="00F12451"/>
    <w:rsid w:val="00F3126E"/>
    <w:rsid w:val="00F843C6"/>
    <w:rsid w:val="00F84484"/>
    <w:rsid w:val="00FA11FB"/>
    <w:rsid w:val="00FB0E62"/>
    <w:rsid w:val="00FB7AA0"/>
    <w:rsid w:val="00FD243E"/>
    <w:rsid w:val="00FF6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8</TotalTime>
  <Pages>2</Pages>
  <Words>363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56</cp:revision>
  <dcterms:created xsi:type="dcterms:W3CDTF">2020-02-17T19:31:00Z</dcterms:created>
  <dcterms:modified xsi:type="dcterms:W3CDTF">2020-03-02T19:39:00Z</dcterms:modified>
</cp:coreProperties>
</file>